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3BB0" w:rsidRDefault="00D83BB0" w:rsidP="00D83BB0">
      <w:pPr>
        <w:jc w:val="center"/>
        <w:rPr>
          <w:sz w:val="32"/>
          <w:u w:val="single"/>
        </w:rPr>
      </w:pPr>
      <w:r w:rsidRPr="00D83BB0">
        <w:rPr>
          <w:sz w:val="32"/>
          <w:u w:val="single"/>
        </w:rPr>
        <w:t>Testing</w:t>
      </w:r>
    </w:p>
    <w:p w:rsidR="00190C6B" w:rsidRDefault="00190C6B" w:rsidP="00190C6B">
      <w:r>
        <w:t>Testing plays a very crucial role in finding the errors, bugs. Complete testing of a web-based system before going live can help address issues before the system is revealed to the clients.</w:t>
      </w:r>
      <w:r w:rsidRPr="00190C6B">
        <w:t xml:space="preserve"> </w:t>
      </w:r>
      <w:r>
        <w:t xml:space="preserve">Several testing methods have been and continue to be used to enforce and measure the functional qualities of the system.  </w:t>
      </w:r>
    </w:p>
    <w:p w:rsidR="00190C6B" w:rsidRDefault="00190C6B" w:rsidP="00190C6B">
      <w:r>
        <w:t>There are heaps of testing softwares which can help us to detect bugs, all kinds of errors like syntax errors, semantic errors, logical errors etc.</w:t>
      </w:r>
    </w:p>
    <w:p w:rsidR="00190C6B" w:rsidRPr="00D83BB0" w:rsidRDefault="00190C6B" w:rsidP="00D83BB0">
      <w:pPr>
        <w:jc w:val="center"/>
        <w:rPr>
          <w:sz w:val="32"/>
          <w:u w:val="single"/>
        </w:rPr>
      </w:pPr>
    </w:p>
    <w:p w:rsidR="00A5576A" w:rsidRPr="009F2029" w:rsidRDefault="00A5576A" w:rsidP="00A5576A">
      <w:pPr>
        <w:rPr>
          <w:b/>
        </w:rPr>
      </w:pPr>
      <w:r w:rsidRPr="009F2029">
        <w:rPr>
          <w:b/>
        </w:rPr>
        <w:t>System Integration Testing</w:t>
      </w:r>
      <w:r>
        <w:rPr>
          <w:b/>
        </w:rPr>
        <w:t>:</w:t>
      </w:r>
    </w:p>
    <w:p w:rsidR="00A5576A" w:rsidRDefault="00846C29" w:rsidP="00A5576A">
      <w:r>
        <w:t>This black-box testing technique tests the system</w:t>
      </w:r>
      <w:r w:rsidR="007D25AB">
        <w:t xml:space="preserve"> as an integrated whole</w:t>
      </w:r>
      <w:r w:rsidR="00C80449">
        <w:t xml:space="preserve">, </w:t>
      </w:r>
      <w:r>
        <w:t>evaluating the system’s compliance against specified requirements</w:t>
      </w:r>
      <w:r w:rsidR="00C4540D">
        <w:t xml:space="preserve"> (outlined as user stories in the specifications)</w:t>
      </w:r>
      <w:r>
        <w:t>. It tests the required interactions and verifies that all related systems can operate in coordination with other systems in the same environment. This was especially important</w:t>
      </w:r>
      <w:r w:rsidR="00771463">
        <w:t xml:space="preserve"> to test</w:t>
      </w:r>
      <w:r>
        <w:t xml:space="preserve"> once the</w:t>
      </w:r>
      <w:r w:rsidR="00661A9B">
        <w:t xml:space="preserve"> </w:t>
      </w:r>
      <w:proofErr w:type="spellStart"/>
      <w:r w:rsidR="00661A9B">
        <w:t>php</w:t>
      </w:r>
      <w:proofErr w:type="spellEnd"/>
      <w:r>
        <w:t xml:space="preserve"> front-end of the application and its</w:t>
      </w:r>
      <w:r w:rsidR="00661A9B">
        <w:t xml:space="preserve"> </w:t>
      </w:r>
      <w:r w:rsidR="00190C6B">
        <w:t>SQL</w:t>
      </w:r>
      <w:r>
        <w:t xml:space="preserve"> back-end were brought together.</w:t>
      </w:r>
    </w:p>
    <w:p w:rsidR="00954B25" w:rsidRDefault="00954B25" w:rsidP="00954B25">
      <w:pPr>
        <w:rPr>
          <w:b/>
        </w:rPr>
      </w:pPr>
      <w:r w:rsidRPr="009F2029">
        <w:rPr>
          <w:b/>
        </w:rPr>
        <w:t>User acceptance testing</w:t>
      </w:r>
      <w:r>
        <w:rPr>
          <w:b/>
        </w:rPr>
        <w:t>:</w:t>
      </w:r>
    </w:p>
    <w:p w:rsidR="00954B25" w:rsidRDefault="00954B25" w:rsidP="00954B25">
      <w:r>
        <w:t>In Scrum, UAT refers to the functional testing of a user story by the development team during a sprint. A</w:t>
      </w:r>
      <w:r w:rsidRPr="00954B25">
        <w:t xml:space="preserve">ctual software users test the software to make sure it can handle required tasks in real-world scenarios, according to </w:t>
      </w:r>
      <w:r>
        <w:t xml:space="preserve">user story </w:t>
      </w:r>
      <w:r w:rsidRPr="00954B25">
        <w:t>specifications.</w:t>
      </w:r>
    </w:p>
    <w:p w:rsidR="00954B25" w:rsidRDefault="00954B25" w:rsidP="00A5576A">
      <w:r>
        <w:t>We integrated SIT and UAT by taking on a role of a user to test user stories in the system as far as it had been developed to date, in order to ensure that the system could meet the requirements set by the specification document</w:t>
      </w:r>
      <w:r w:rsidR="00A151BA">
        <w:t xml:space="preserve"> and maintain its data integrity.</w:t>
      </w:r>
      <w:r>
        <w:t xml:space="preserve"> </w:t>
      </w:r>
      <w:r w:rsidR="00A52B80">
        <w:t>It through this testing that we confirmed our completion of</w:t>
      </w:r>
      <w:r w:rsidR="00016AA1">
        <w:t xml:space="preserve"> each user story</w:t>
      </w:r>
      <w:r w:rsidR="00A52B80">
        <w:t xml:space="preserve"> outlined in sprint plans 1 and 2.</w:t>
      </w:r>
    </w:p>
    <w:p w:rsidR="00A5576A" w:rsidRDefault="00A5576A" w:rsidP="00A5576A">
      <w:pPr>
        <w:rPr>
          <w:b/>
        </w:rPr>
      </w:pPr>
      <w:r w:rsidRPr="009F2029">
        <w:rPr>
          <w:b/>
        </w:rPr>
        <w:t>Cont</w:t>
      </w:r>
      <w:r>
        <w:rPr>
          <w:b/>
        </w:rPr>
        <w:t>inuous I</w:t>
      </w:r>
      <w:r w:rsidRPr="009F2029">
        <w:rPr>
          <w:b/>
        </w:rPr>
        <w:t>ntegration</w:t>
      </w:r>
      <w:r>
        <w:rPr>
          <w:b/>
        </w:rPr>
        <w:t>:</w:t>
      </w:r>
    </w:p>
    <w:p w:rsidR="00085FC7" w:rsidRDefault="00085FC7" w:rsidP="00A5576A">
      <w:r>
        <w:t>CI is a development practice that requires integrating one’s new or changed code into the master code repository at least once a day. We used the X10hosting service to support this process as all developers had remote access in order to upload code to the shared domain.</w:t>
      </w:r>
    </w:p>
    <w:p w:rsidR="00C312C0" w:rsidRDefault="00C312C0" w:rsidP="00A5576A"/>
    <w:p w:rsidR="00190C6B" w:rsidRDefault="00190C6B" w:rsidP="00A5576A">
      <w:r>
        <w:t xml:space="preserve">We used Selenium for testing. It is easy to use and reliable if compared to other testing softwares. </w:t>
      </w:r>
    </w:p>
    <w:p w:rsidR="00190C6B" w:rsidRDefault="00190C6B" w:rsidP="00A5576A">
      <w:r>
        <w:t xml:space="preserve">It was the first time we used selenium, it was easy to download it and installation required a few steps. It was all set to work for us. We had our website to test we had some issues with layout </w:t>
      </w:r>
      <w:r w:rsidR="00C312C0">
        <w:t>and positioning of some buttons. Coding was done using PHP, HTML so it was easy for selenium to give us the “passed test” and “failed test”. Screenshots have been inserted in this document for the better understanding. So whenever we found any errors, we messaged our programmers to work on it. All the team members were indulged in this process and cooperation was appreciable. Issues were fixed after the testing.</w:t>
      </w:r>
      <w:bookmarkStart w:id="0" w:name="_GoBack"/>
      <w:bookmarkEnd w:id="0"/>
    </w:p>
    <w:p w:rsidR="00190C6B" w:rsidRPr="00190C6B" w:rsidRDefault="00190C6B" w:rsidP="00A5576A"/>
    <w:p w:rsidR="00C30278" w:rsidRPr="00C30278" w:rsidRDefault="001E2B30" w:rsidP="00A5576A">
      <w:pPr>
        <w:rPr>
          <w:i/>
        </w:rPr>
      </w:pPr>
      <w:r>
        <w:rPr>
          <w:noProof/>
          <w:lang w:eastAsia="en-AU"/>
        </w:rPr>
        <w:lastRenderedPageBreak/>
        <w:drawing>
          <wp:anchor distT="0" distB="0" distL="114300" distR="114300" simplePos="0" relativeHeight="251658240" behindDoc="1" locked="0" layoutInCell="1" allowOverlap="1" wp14:anchorId="01CF2893" wp14:editId="0354426F">
            <wp:simplePos x="0" y="0"/>
            <wp:positionH relativeFrom="column">
              <wp:posOffset>2876550</wp:posOffset>
            </wp:positionH>
            <wp:positionV relativeFrom="paragraph">
              <wp:posOffset>305435</wp:posOffset>
            </wp:positionV>
            <wp:extent cx="3027680" cy="2091055"/>
            <wp:effectExtent l="0" t="0" r="1270" b="4445"/>
            <wp:wrapTight wrapText="bothSides">
              <wp:wrapPolygon edited="0">
                <wp:start x="0" y="0"/>
                <wp:lineTo x="0" y="21449"/>
                <wp:lineTo x="21473" y="21449"/>
                <wp:lineTo x="2147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cstate="print">
                      <a:extLst>
                        <a:ext uri="{28A0092B-C50C-407E-A947-70E740481C1C}">
                          <a14:useLocalDpi xmlns:a14="http://schemas.microsoft.com/office/drawing/2010/main" val="0"/>
                        </a:ext>
                      </a:extLst>
                    </a:blip>
                    <a:stretch>
                      <a:fillRect/>
                    </a:stretch>
                  </pic:blipFill>
                  <pic:spPr>
                    <a:xfrm>
                      <a:off x="0" y="0"/>
                      <a:ext cx="3027680" cy="2091055"/>
                    </a:xfrm>
                    <a:prstGeom prst="rect">
                      <a:avLst/>
                    </a:prstGeom>
                  </pic:spPr>
                </pic:pic>
              </a:graphicData>
            </a:graphic>
          </wp:anchor>
        </w:drawing>
      </w:r>
      <w:r>
        <w:rPr>
          <w:noProof/>
          <w:lang w:eastAsia="en-AU"/>
        </w:rPr>
        <w:drawing>
          <wp:anchor distT="0" distB="0" distL="114300" distR="114300" simplePos="0" relativeHeight="251659264" behindDoc="1" locked="0" layoutInCell="1" allowOverlap="1" wp14:anchorId="106722D1" wp14:editId="5FAF5C07">
            <wp:simplePos x="0" y="0"/>
            <wp:positionH relativeFrom="column">
              <wp:posOffset>-219075</wp:posOffset>
            </wp:positionH>
            <wp:positionV relativeFrom="paragraph">
              <wp:posOffset>309880</wp:posOffset>
            </wp:positionV>
            <wp:extent cx="3022297" cy="2139315"/>
            <wp:effectExtent l="0" t="0" r="6985" b="0"/>
            <wp:wrapTight wrapText="bothSides">
              <wp:wrapPolygon edited="0">
                <wp:start x="0" y="0"/>
                <wp:lineTo x="0" y="21350"/>
                <wp:lineTo x="21514" y="21350"/>
                <wp:lineTo x="21514"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example.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3022297" cy="2139315"/>
                    </a:xfrm>
                    <a:prstGeom prst="rect">
                      <a:avLst/>
                    </a:prstGeom>
                  </pic:spPr>
                </pic:pic>
              </a:graphicData>
            </a:graphic>
          </wp:anchor>
        </w:drawing>
      </w:r>
      <w:r w:rsidR="00C30278">
        <w:rPr>
          <w:i/>
        </w:rPr>
        <w:t>Figure 1: A suite of test cases.</w:t>
      </w:r>
      <w:r>
        <w:rPr>
          <w:i/>
        </w:rPr>
        <w:tab/>
      </w:r>
      <w:r>
        <w:rPr>
          <w:i/>
        </w:rPr>
        <w:tab/>
      </w:r>
      <w:r>
        <w:rPr>
          <w:i/>
        </w:rPr>
        <w:tab/>
      </w:r>
      <w:r>
        <w:rPr>
          <w:i/>
        </w:rPr>
        <w:tab/>
        <w:t>Figure 2: Refined test cases</w:t>
      </w:r>
    </w:p>
    <w:p w:rsidR="009E3283" w:rsidRDefault="009E3283" w:rsidP="00A5576A"/>
    <w:p w:rsidR="00190C6B" w:rsidRPr="009F2029" w:rsidRDefault="00190C6B"/>
    <w:sectPr w:rsidR="00190C6B" w:rsidRPr="009F202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Q0NTQzMbS0MDc0NbVU0lEKTi0uzszPAykwrAUAxKVPVywAAAA="/>
  </w:docVars>
  <w:rsids>
    <w:rsidRoot w:val="009F2029"/>
    <w:rsid w:val="00016AA1"/>
    <w:rsid w:val="00085FC7"/>
    <w:rsid w:val="00190C6B"/>
    <w:rsid w:val="00194390"/>
    <w:rsid w:val="001E2B30"/>
    <w:rsid w:val="00376190"/>
    <w:rsid w:val="003F4DC6"/>
    <w:rsid w:val="0043619E"/>
    <w:rsid w:val="00661A9B"/>
    <w:rsid w:val="00751C17"/>
    <w:rsid w:val="00771463"/>
    <w:rsid w:val="007C415F"/>
    <w:rsid w:val="007D25AB"/>
    <w:rsid w:val="00846C29"/>
    <w:rsid w:val="009320FD"/>
    <w:rsid w:val="00954B25"/>
    <w:rsid w:val="009E3283"/>
    <w:rsid w:val="009F2029"/>
    <w:rsid w:val="00A151BA"/>
    <w:rsid w:val="00A52B80"/>
    <w:rsid w:val="00A5576A"/>
    <w:rsid w:val="00C30278"/>
    <w:rsid w:val="00C312C0"/>
    <w:rsid w:val="00C4540D"/>
    <w:rsid w:val="00C5513F"/>
    <w:rsid w:val="00C80449"/>
    <w:rsid w:val="00D15210"/>
    <w:rsid w:val="00D83BB0"/>
    <w:rsid w:val="00E2643B"/>
    <w:rsid w:val="00E30D06"/>
    <w:rsid w:val="00E6521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5DED06"/>
  <w15:chartTrackingRefBased/>
  <w15:docId w15:val="{1D6CB286-A812-4479-B91D-D6921247A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846C2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400</Words>
  <Characters>2284</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ia Griffiths</dc:creator>
  <cp:keywords/>
  <dc:description/>
  <cp:lastModifiedBy>Akash Mehta</cp:lastModifiedBy>
  <cp:revision>2</cp:revision>
  <dcterms:created xsi:type="dcterms:W3CDTF">2016-10-26T11:05:00Z</dcterms:created>
  <dcterms:modified xsi:type="dcterms:W3CDTF">2016-10-26T11:05:00Z</dcterms:modified>
</cp:coreProperties>
</file>